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p>
    <w:bookmarkStart w:id="25" w:name="Xbce338099c10cef93f40d65f5099708756e8858"/>
    <w:p>
      <w:pPr>
        <w:pStyle w:val="Heading1"/>
      </w:pPr>
      <w:r>
        <w:t xml:space="preserve">Cover Letter for Mathematician Position in Japan Osaka</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t xml:space="preserve">Date: [Insert Date]</w:t>
      </w:r>
    </w:p>
    <w:bookmarkStart w:id="24" w:name="to-the-hiring-committee"/>
    <w:p>
      <w:pPr>
        <w:pStyle w:val="Heading2"/>
      </w:pPr>
      <w:r>
        <w:t xml:space="preserve">To the Hiring Committee,</w:t>
      </w:r>
    </w:p>
    <w:p>
      <w:pPr>
        <w:pStyle w:val="FirstParagraph"/>
      </w:pPr>
      <w:r>
        <w:t xml:space="preserve">Dear Members of the Hiring Committee,</w:t>
      </w:r>
    </w:p>
    <w:p>
      <w:pPr>
        <w:pStyle w:val="BodyText"/>
      </w:pPr>
      <w:r>
        <w:t xml:space="preserve">I am writing to express my enthusiastic interest in the Mathematician position at [Institution Name] in Japan Osaka. As a dedicated mathematician with a passion for advancing mathematical theory and its real-world applications, I am eager to contribute my expertise, research experience, and cultural adaptability to an institution that values innovation and academic excellence. My academic background, professional achievements, and deep respect for Japanese culture make me an ideal candidate for this opportunity in Osaka.</w:t>
      </w:r>
    </w:p>
    <w:bookmarkStart w:id="20" w:name="X9c47197c50f7562c26d46f340d157958b126ea2"/>
    <w:p>
      <w:pPr>
        <w:pStyle w:val="Heading3"/>
      </w:pPr>
      <w:r>
        <w:t xml:space="preserve">Academic Excellence and Professional Expertise</w:t>
      </w:r>
    </w:p>
    <w:p>
      <w:pPr>
        <w:pStyle w:val="FirstParagraph"/>
      </w:pPr>
      <w:r>
        <w:t xml:space="preserve">Throughout my career as a mathematician, I have focused on [specific areas of expertise, e.g., "applied mathematics," "theoretical computer science," or "statistical modeling"]. My Ph.D. in Mathematics from [University Name] and subsequent postdoctoral research at [Institution Name] have equipped me with a strong foundation in mathematical analysis, computational methods, and interdisciplinary collaboration. I have published peer-reviewed articles in top-tier journals such as [Journal Names], where I explored topics like [specific research projects or findings]. These experiences have honed my ability to tackle complex problems through rigorous analytical thinking and innovative methodologies.</w:t>
      </w:r>
    </w:p>
    <w:p>
      <w:pPr>
        <w:pStyle w:val="BodyText"/>
      </w:pPr>
      <w:r>
        <w:t xml:space="preserve">One of my key accomplishments is [mention a notable achievement, e.g., "developing a novel algorithm for optimizing large-scale data networks," or "contributing to a groundbreaking study on quantum computing applications"]. This work not only advanced the field but also demonstrated my commitment to pushing the boundaries of mathematical knowledge. I am particularly drawn to Osaka’s thriving academic environment, where institutions like [University Name in Osaka] are at the forefront of mathematical research and technological innovation. I am excited about the possibility of contributing to such a dynamic setting.</w:t>
      </w:r>
    </w:p>
    <w:bookmarkEnd w:id="20"/>
    <w:bookmarkStart w:id="21" w:name="Xc4da107c7b0c79bc0595cbf879a746d6abba538"/>
    <w:p>
      <w:pPr>
        <w:pStyle w:val="Heading3"/>
      </w:pPr>
      <w:r>
        <w:t xml:space="preserve">Cultural Adaptability and Commitment to International Collaboration</w:t>
      </w:r>
    </w:p>
    <w:p>
      <w:pPr>
        <w:pStyle w:val="FirstParagraph"/>
      </w:pPr>
      <w:r>
        <w:t xml:space="preserve">As a mathematician, I understand that collaboration across cultures is essential for solving global challenges. My experience working with international teams in [specific projects or institutions] has taught me the value of diverse perspectives and cross-cultural communication. Japan Osaka, with its rich history of mathematical contributions and cutting-edge research facilities, represents an ideal location to further my work. The city’s emphasis on precision, innovation, and community aligns perfectly with my professional values.</w:t>
      </w:r>
    </w:p>
    <w:p>
      <w:pPr>
        <w:pStyle w:val="BodyText"/>
      </w:pPr>
      <w:r>
        <w:t xml:space="preserve">I have also taken steps to deepen my understanding of Japanese culture and language. While I am proficient in English, I have studied Japanese for [X years] and am actively working to improve my fluency. This commitment reflects my respect for the traditions and practices of Japan, as well as my desire to integrate seamlessly into the academic community in Osaka. I am confident that my ability to bridge cultural and linguistic gaps will enhance collaborative efforts within your institution.</w:t>
      </w:r>
    </w:p>
    <w:bookmarkEnd w:id="21"/>
    <w:bookmarkStart w:id="22" w:name="why-japan-osaka"/>
    <w:p>
      <w:pPr>
        <w:pStyle w:val="Heading3"/>
      </w:pPr>
      <w:r>
        <w:t xml:space="preserve">Why Japan Osaka?</w:t>
      </w:r>
    </w:p>
    <w:p>
      <w:pPr>
        <w:pStyle w:val="FirstParagraph"/>
      </w:pPr>
      <w:r>
        <w:t xml:space="preserve">Osaka’s reputation as a hub for scientific and technological advancement makes it an attractive destination for mathematicians. The city is home to prestigious universities, research institutes, and industries that prioritize mathematical innovation. For example, [mention a specific institution or initiative in Osaka, e.g., "the Osaka University Graduate School of Information Science and Technology" or "the Japan Society for Industrial and Applied Mathematics"]. These entities provide an environment where theoretical mathematics can be translated into practical solutions for societal challenges.</w:t>
      </w:r>
    </w:p>
    <w:p>
      <w:pPr>
        <w:pStyle w:val="BodyText"/>
      </w:pPr>
      <w:r>
        <w:t xml:space="preserve">Additionally, Osaka’s vibrant culture, historical significance, and welcoming community make it an appealing place to live and work. I am particularly inspired by the city’s blend of tradition and modernity, which mirrors the balance between theoretical rigor and real-world applicability that I strive for in my research. I believe that being immersed in this unique environment will not only enrich my professional growth but also allow me to contribute meaningfully to your institution’s mission.</w:t>
      </w:r>
    </w:p>
    <w:bookmarkEnd w:id="22"/>
    <w:bookmarkStart w:id="23" w:name="conclusion"/>
    <w:p>
      <w:pPr>
        <w:pStyle w:val="Heading3"/>
      </w:pPr>
      <w:r>
        <w:t xml:space="preserve">Conclusion</w:t>
      </w:r>
    </w:p>
    <w:p>
      <w:pPr>
        <w:pStyle w:val="FirstParagraph"/>
      </w:pPr>
      <w:r>
        <w:t xml:space="preserve">In summary, my academic background, research expertise, and cultural adaptability make me a strong candidate for the Mathematician position at [Institution Name] in Japan Osaka. I am eager to bring my skills in [specific areas] to your team and collaborate on projects that address pressing global challenges through mathematical innovation. I would be honored to contribute to the academic excellence and forward-thinking spirit of Osaka’s mathematical community.</w:t>
      </w:r>
    </w:p>
    <w:p>
      <w:pPr>
        <w:pStyle w:val="BodyText"/>
      </w:pPr>
      <w:r>
        <w:t xml:space="preserve">Thank you for considering my application. I look forward to the opportunity to discuss how my background, vision, and passion for mathematics align with the goals of [Institution Name]. Please feel free to contact me at [phone number] or [email address] at your convenience. I am available for an interview at your earliest convenience and am happy to provide additional information upon request.</w:t>
      </w:r>
    </w:p>
    <w:p>
      <w:pPr>
        <w:pStyle w:val="BodyText"/>
      </w:pPr>
      <w:r>
        <w:t xml:space="preserve">Sincerely,</w:t>
      </w:r>
    </w:p>
    <w:p>
      <w:pPr>
        <w:pStyle w:val="BodyText"/>
      </w:pP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dc:title>
  <dc:creator/>
  <cp:keywords/>
  <dcterms:created xsi:type="dcterms:W3CDTF">2025-12-13T11:56:17Z</dcterms:created>
  <dcterms:modified xsi:type="dcterms:W3CDTF">2025-12-13T11:56:17Z</dcterms:modified>
</cp:coreProperties>
</file>

<file path=docProps/custom.xml><?xml version="1.0" encoding="utf-8"?>
<Properties xmlns="http://schemas.openxmlformats.org/officeDocument/2006/custom-properties" xmlns:vt="http://schemas.openxmlformats.org/officeDocument/2006/docPropsVTypes"/>
</file>